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While I'm wearing my shirt, the other boy starts to undress without me noticing. Or so I think. Because I did not even realis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His chest looks like freshly mown grass. There are only a few hairs here and there. Again the mesmerising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realised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r>
        <w:rPr>
          <w:lang w:val="en-US"/>
        </w:rPr>
        <w:t>afluents</w:t>
      </w:r>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______ fiquei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My gland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realises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fiquei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realis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How did they know I was mentally questioning his behaviour?</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r w:rsidRPr="005000ED">
        <w:rPr>
          <w:lang w:val="en-US"/>
        </w:rPr>
        <w:t xml:space="preserve">Autch.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armour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gt; go to dave</w:t>
      </w:r>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help da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swap to dave / switch to dave</w:t>
      </w:r>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I finally realis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I love Loan's sense of humour.</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 xml:space="preserve">"That was just a mise-en-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gt; walk to dave</w:t>
      </w:r>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fiquei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t>--&gt; walk to doors</w:t>
      </w:r>
    </w:p>
    <w:p w14:paraId="31F4A8BC" w14:textId="77777777" w:rsidR="00D41238" w:rsidRPr="00D41238" w:rsidRDefault="00D41238" w:rsidP="00D41238">
      <w:pPr>
        <w:rPr>
          <w:lang w:val="en-US"/>
        </w:rPr>
      </w:pPr>
      <w:r w:rsidRPr="00D41238">
        <w:rPr>
          <w:lang w:val="en-US"/>
        </w:rPr>
        <w:lastRenderedPageBreak/>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77777777" w:rsidR="00D41238" w:rsidRPr="00D41238" w:rsidRDefault="00D41238" w:rsidP="00D41238">
      <w:pPr>
        <w:rPr>
          <w:lang w:val="en-US"/>
        </w:rPr>
      </w:pPr>
      <w:r w:rsidRPr="00D41238">
        <w:rPr>
          <w:lang w:val="en-US"/>
        </w:rPr>
        <w:t>--&gt; walk to Dav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lastRenderedPageBreak/>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lastRenderedPageBreak/>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Pr="006D7BED" w:rsidRDefault="006D7BED" w:rsidP="006D7BED">
      <w:pPr>
        <w:rPr>
          <w:lang w:val="en-US"/>
        </w:rPr>
      </w:pPr>
      <w:r w:rsidRPr="006D7BED">
        <w:rPr>
          <w:lang w:val="en-US"/>
        </w:rPr>
        <w:t xml:space="preserve">Right. </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77777777" w:rsidR="006D7BED" w:rsidRPr="006D7BED" w:rsidRDefault="006D7BED" w:rsidP="006D7BED">
      <w:pPr>
        <w:rPr>
          <w:lang w:val="en-US"/>
        </w:rPr>
      </w:pPr>
      <w:r w:rsidRPr="006D7BED">
        <w:rPr>
          <w:lang w:val="en-US"/>
        </w:rPr>
        <w:t>We're about to say goodbye to the W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lastRenderedPageBreak/>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r w:rsidRPr="006D7BED">
        <w:rPr>
          <w:lang w:val="en-US"/>
        </w:rPr>
        <w:t>Duuuuuuude.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77777777" w:rsidR="006D7BED" w:rsidRDefault="006D7BED" w:rsidP="006D7BED">
      <w:pPr>
        <w:rPr>
          <w:lang w:val="en-US"/>
        </w:rPr>
      </w:pPr>
      <w:r w:rsidRPr="006D7BED">
        <w:rPr>
          <w:lang w:val="en-US"/>
        </w:rPr>
        <w:t xml:space="preserve">He gives me th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lastRenderedPageBreak/>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 xml:space="preserve">The door </w:t>
      </w:r>
      <w:r w:rsidRPr="00D568DC">
        <w:rPr>
          <w:lang w:val="en-US"/>
        </w:rPr>
        <w:t>of</w:t>
      </w:r>
      <w:r w:rsidRPr="00D568DC">
        <w:rPr>
          <w:lang w:val="en-US"/>
        </w:rPr>
        <w:t xml:space="preserve">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lastRenderedPageBreak/>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Don't apologise.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Don't apologise.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lastRenderedPageBreak/>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Immediately a door appears on our left. It opens immediately and we recognis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7777777" w:rsidR="00E11CEC" w:rsidRPr="00E11CEC" w:rsidRDefault="00E11CEC" w:rsidP="00E11CEC">
      <w:pPr>
        <w:rPr>
          <w:lang w:val="en-US"/>
        </w:rPr>
      </w:pPr>
      <w:r w:rsidRPr="00E11CEC">
        <w:rPr>
          <w:lang w:val="en-US"/>
        </w:rPr>
        <w:t>"All r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lastRenderedPageBreak/>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lastRenderedPageBreak/>
        <w:t>Immediately a door appears on our left. It opens immediately and we recognis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Pr="001B1EAF" w:rsidRDefault="001B1EAF" w:rsidP="001B1EAF">
      <w:pPr>
        <w:rPr>
          <w:lang w:val="en-US"/>
        </w:rPr>
      </w:pPr>
      <w:r w:rsidRPr="001A6F6C">
        <w:rPr>
          <w:lang w:val="en-US"/>
        </w:rPr>
        <w:t>"Remember to check the clues when in doubt!"</w:t>
      </w:r>
    </w:p>
    <w:p w14:paraId="464D9F09" w14:textId="77777777" w:rsidR="001B1EAF" w:rsidRPr="001B1EAF" w:rsidRDefault="001B1EAF" w:rsidP="001B1EAF">
      <w:pPr>
        <w:rPr>
          <w:lang w:val="en-US"/>
        </w:rPr>
      </w:pPr>
    </w:p>
    <w:p w14:paraId="131C61EE" w14:textId="77777777" w:rsidR="002D0DB1" w:rsidRPr="001B1EAF" w:rsidRDefault="002D0DB1" w:rsidP="002D0DB1">
      <w:pPr>
        <w:rPr>
          <w:lang w:val="en-US"/>
        </w:rPr>
      </w:pPr>
    </w:p>
    <w:p w14:paraId="34EBA6D2" w14:textId="77777777" w:rsidR="00E11CEC" w:rsidRPr="001B1EAF" w:rsidRDefault="00E11CEC" w:rsidP="00E11CEC">
      <w:pPr>
        <w:rPr>
          <w:lang w:val="en-US"/>
        </w:rPr>
      </w:pPr>
    </w:p>
    <w:p w14:paraId="7FAD8FF3" w14:textId="77777777" w:rsidR="00EA62FE" w:rsidRPr="001B1EAF" w:rsidRDefault="00EA62FE" w:rsidP="00EA62FE">
      <w:pPr>
        <w:rPr>
          <w:lang w:val="en-US"/>
        </w:rPr>
      </w:pPr>
    </w:p>
    <w:p w14:paraId="4793AE19" w14:textId="77777777" w:rsidR="003D1500" w:rsidRPr="001B1EAF" w:rsidRDefault="003D1500" w:rsidP="003D1500">
      <w:pPr>
        <w:rPr>
          <w:lang w:val="en-US"/>
        </w:rPr>
      </w:pPr>
    </w:p>
    <w:p w14:paraId="5A0D219F" w14:textId="77777777" w:rsidR="00464222" w:rsidRPr="001B1EAF" w:rsidRDefault="00464222" w:rsidP="00464222">
      <w:pPr>
        <w:rPr>
          <w:lang w:val="en-US"/>
        </w:rPr>
      </w:pPr>
    </w:p>
    <w:p w14:paraId="22856C44" w14:textId="77777777" w:rsidR="00464222" w:rsidRPr="001B1EAF" w:rsidRDefault="00464222" w:rsidP="00464222">
      <w:pPr>
        <w:rPr>
          <w:lang w:val="en-US"/>
        </w:rPr>
      </w:pPr>
    </w:p>
    <w:p w14:paraId="01F35CE5" w14:textId="77777777" w:rsidR="00CC688E" w:rsidRPr="001B1EAF" w:rsidRDefault="00CC688E" w:rsidP="00CC688E">
      <w:pPr>
        <w:rPr>
          <w:lang w:val="en-US"/>
        </w:rPr>
      </w:pPr>
    </w:p>
    <w:p w14:paraId="472C9F63" w14:textId="77777777" w:rsidR="00B61053" w:rsidRPr="001B1EAF" w:rsidRDefault="00B61053" w:rsidP="00425316">
      <w:pPr>
        <w:rPr>
          <w:lang w:val="en-US"/>
        </w:rPr>
      </w:pPr>
    </w:p>
    <w:p w14:paraId="06A5833C" w14:textId="77777777" w:rsidR="00B61053" w:rsidRPr="001B1EAF" w:rsidRDefault="00B61053" w:rsidP="00425316">
      <w:pPr>
        <w:rPr>
          <w:lang w:val="en-US"/>
        </w:rPr>
      </w:pPr>
    </w:p>
    <w:p w14:paraId="7AA9F69E" w14:textId="77777777" w:rsidR="00B61053" w:rsidRPr="001B1EAF" w:rsidRDefault="00B61053" w:rsidP="00425316">
      <w:pPr>
        <w:rPr>
          <w:lang w:val="en-US"/>
        </w:rPr>
      </w:pPr>
    </w:p>
    <w:p w14:paraId="3218FB1C" w14:textId="77777777" w:rsidR="003169B2" w:rsidRPr="001B1EAF" w:rsidRDefault="003169B2" w:rsidP="003169B2">
      <w:pPr>
        <w:rPr>
          <w:lang w:val="en-US"/>
        </w:rPr>
      </w:pPr>
    </w:p>
    <w:p w14:paraId="4025C31B" w14:textId="77777777" w:rsidR="00514645" w:rsidRPr="001B1EAF"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lastRenderedPageBreak/>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lastRenderedPageBreak/>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kFAJWhEIctAAAA"/>
  </w:docVars>
  <w:rsids>
    <w:rsidRoot w:val="00BA67F8"/>
    <w:rsid w:val="00015759"/>
    <w:rsid w:val="00024CBA"/>
    <w:rsid w:val="00033FE1"/>
    <w:rsid w:val="00040238"/>
    <w:rsid w:val="000649D5"/>
    <w:rsid w:val="00076CCC"/>
    <w:rsid w:val="00076FFE"/>
    <w:rsid w:val="00080EEB"/>
    <w:rsid w:val="000A109B"/>
    <w:rsid w:val="000D79A1"/>
    <w:rsid w:val="000E6A73"/>
    <w:rsid w:val="00101273"/>
    <w:rsid w:val="00110233"/>
    <w:rsid w:val="00115378"/>
    <w:rsid w:val="00123416"/>
    <w:rsid w:val="001352F7"/>
    <w:rsid w:val="00183C6A"/>
    <w:rsid w:val="00186ACA"/>
    <w:rsid w:val="00190821"/>
    <w:rsid w:val="0019503B"/>
    <w:rsid w:val="001A649A"/>
    <w:rsid w:val="001A6F6C"/>
    <w:rsid w:val="001B1EAF"/>
    <w:rsid w:val="001C1D97"/>
    <w:rsid w:val="001C6B15"/>
    <w:rsid w:val="001F0080"/>
    <w:rsid w:val="00206928"/>
    <w:rsid w:val="00221E15"/>
    <w:rsid w:val="00240628"/>
    <w:rsid w:val="00241F6B"/>
    <w:rsid w:val="0027477C"/>
    <w:rsid w:val="002D0DB1"/>
    <w:rsid w:val="002D3A7A"/>
    <w:rsid w:val="002F1627"/>
    <w:rsid w:val="00301F91"/>
    <w:rsid w:val="003169B2"/>
    <w:rsid w:val="003446AB"/>
    <w:rsid w:val="00346941"/>
    <w:rsid w:val="00355C20"/>
    <w:rsid w:val="003618D5"/>
    <w:rsid w:val="003718D1"/>
    <w:rsid w:val="0039616D"/>
    <w:rsid w:val="003A6FEA"/>
    <w:rsid w:val="003C0A48"/>
    <w:rsid w:val="003C6EF3"/>
    <w:rsid w:val="003C79A4"/>
    <w:rsid w:val="003D1500"/>
    <w:rsid w:val="003D6A2D"/>
    <w:rsid w:val="00410E12"/>
    <w:rsid w:val="00425316"/>
    <w:rsid w:val="004255B5"/>
    <w:rsid w:val="00464222"/>
    <w:rsid w:val="00477843"/>
    <w:rsid w:val="00481791"/>
    <w:rsid w:val="00493289"/>
    <w:rsid w:val="004A1230"/>
    <w:rsid w:val="004A4C69"/>
    <w:rsid w:val="004D2897"/>
    <w:rsid w:val="004E1EEF"/>
    <w:rsid w:val="004E7BF7"/>
    <w:rsid w:val="004F7EA9"/>
    <w:rsid w:val="005000ED"/>
    <w:rsid w:val="00514645"/>
    <w:rsid w:val="00526970"/>
    <w:rsid w:val="0053093A"/>
    <w:rsid w:val="00570A6E"/>
    <w:rsid w:val="00573A1B"/>
    <w:rsid w:val="00595FF2"/>
    <w:rsid w:val="005C74C2"/>
    <w:rsid w:val="005F0D5C"/>
    <w:rsid w:val="005F3F39"/>
    <w:rsid w:val="00601231"/>
    <w:rsid w:val="00633E37"/>
    <w:rsid w:val="006C328E"/>
    <w:rsid w:val="006D1517"/>
    <w:rsid w:val="006D7BED"/>
    <w:rsid w:val="006E70E5"/>
    <w:rsid w:val="00702ABC"/>
    <w:rsid w:val="00726581"/>
    <w:rsid w:val="00752424"/>
    <w:rsid w:val="0075454F"/>
    <w:rsid w:val="00755A02"/>
    <w:rsid w:val="00763026"/>
    <w:rsid w:val="00767319"/>
    <w:rsid w:val="007846FF"/>
    <w:rsid w:val="00793487"/>
    <w:rsid w:val="007F3FC3"/>
    <w:rsid w:val="00822F73"/>
    <w:rsid w:val="00844F5D"/>
    <w:rsid w:val="00866712"/>
    <w:rsid w:val="00875285"/>
    <w:rsid w:val="0089304E"/>
    <w:rsid w:val="0091589A"/>
    <w:rsid w:val="00932548"/>
    <w:rsid w:val="009413C1"/>
    <w:rsid w:val="00960A92"/>
    <w:rsid w:val="00962814"/>
    <w:rsid w:val="0096776F"/>
    <w:rsid w:val="0097259A"/>
    <w:rsid w:val="00976A26"/>
    <w:rsid w:val="00976B77"/>
    <w:rsid w:val="009873C4"/>
    <w:rsid w:val="009A31EA"/>
    <w:rsid w:val="009A7276"/>
    <w:rsid w:val="009A7909"/>
    <w:rsid w:val="009B0CB0"/>
    <w:rsid w:val="009F781F"/>
    <w:rsid w:val="00A1213D"/>
    <w:rsid w:val="00A2112B"/>
    <w:rsid w:val="00A22FEE"/>
    <w:rsid w:val="00A5186F"/>
    <w:rsid w:val="00AA0F04"/>
    <w:rsid w:val="00AA3C0C"/>
    <w:rsid w:val="00AC12F6"/>
    <w:rsid w:val="00AD6875"/>
    <w:rsid w:val="00AE52A1"/>
    <w:rsid w:val="00AE622B"/>
    <w:rsid w:val="00B35027"/>
    <w:rsid w:val="00B61053"/>
    <w:rsid w:val="00B6623D"/>
    <w:rsid w:val="00B6740A"/>
    <w:rsid w:val="00B75AE2"/>
    <w:rsid w:val="00B84ADE"/>
    <w:rsid w:val="00B949F9"/>
    <w:rsid w:val="00BA5A0F"/>
    <w:rsid w:val="00BA67F8"/>
    <w:rsid w:val="00BA747E"/>
    <w:rsid w:val="00BE4DB5"/>
    <w:rsid w:val="00BE569C"/>
    <w:rsid w:val="00C4572D"/>
    <w:rsid w:val="00C53CFE"/>
    <w:rsid w:val="00C6767B"/>
    <w:rsid w:val="00C82A9A"/>
    <w:rsid w:val="00C90481"/>
    <w:rsid w:val="00CB14DF"/>
    <w:rsid w:val="00CC688E"/>
    <w:rsid w:val="00CE17E0"/>
    <w:rsid w:val="00D23830"/>
    <w:rsid w:val="00D41238"/>
    <w:rsid w:val="00D568DC"/>
    <w:rsid w:val="00D80516"/>
    <w:rsid w:val="00DA197D"/>
    <w:rsid w:val="00DB0088"/>
    <w:rsid w:val="00DC1060"/>
    <w:rsid w:val="00DC6439"/>
    <w:rsid w:val="00E11CEC"/>
    <w:rsid w:val="00E17ADB"/>
    <w:rsid w:val="00E23112"/>
    <w:rsid w:val="00E35BAE"/>
    <w:rsid w:val="00E44D39"/>
    <w:rsid w:val="00E75975"/>
    <w:rsid w:val="00EA0FB4"/>
    <w:rsid w:val="00EA62FE"/>
    <w:rsid w:val="00F03334"/>
    <w:rsid w:val="00F27260"/>
    <w:rsid w:val="00F53B5E"/>
    <w:rsid w:val="00F64CF7"/>
    <w:rsid w:val="00F70677"/>
    <w:rsid w:val="00FC0A5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63</TotalTime>
  <Pages>41</Pages>
  <Words>7200</Words>
  <Characters>41044</Characters>
  <Application>Microsoft Office Word</Application>
  <DocSecurity>0</DocSecurity>
  <Lines>342</Lines>
  <Paragraphs>9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1</cp:revision>
  <dcterms:created xsi:type="dcterms:W3CDTF">2023-05-02T14:27:00Z</dcterms:created>
  <dcterms:modified xsi:type="dcterms:W3CDTF">2023-06-05T14:20:00Z</dcterms:modified>
</cp:coreProperties>
</file>